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1A3EDA1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0C" w14:textId="65688CBB" w:rsidR="00173A24" w:rsidRDefault="00B45D2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7E737F50" w:rsidR="00173A24" w:rsidRDefault="00B45D2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25D73C40" w:rsidR="00173A24" w:rsidRDefault="00B45D2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Opacity is used to highlight the object or website on which our mouse is on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1A662C5A" w:rsidR="00173A24" w:rsidRDefault="00B45D2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XX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5D97D9B6" w:rsidR="00173A24" w:rsidRDefault="00B45D2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Expo</w:t>
      </w: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3594E25A" w:rsidR="00173A24" w:rsidRDefault="00B45D2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Everything that we write in the render function will be displayed on the screen</w:t>
      </w: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6C3AC977" w:rsidR="00173A24" w:rsidRDefault="00B45D2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Any function which is in render, we have to return them that they work </w:t>
      </w:r>
      <w:r w:rsidR="005C7C46">
        <w:rPr>
          <w:rFonts w:ascii="Muli" w:eastAsia="Muli" w:hAnsi="Muli" w:cs="Muli"/>
          <w:sz w:val="24"/>
          <w:szCs w:val="24"/>
        </w:rPr>
        <w:t>in the output</w:t>
      </w: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1F151C69" w:rsidR="00173A24" w:rsidRDefault="005C7C4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 xml:space="preserve">In my first app, I designed a </w:t>
      </w:r>
      <w:proofErr w:type="spellStart"/>
      <w:r>
        <w:rPr>
          <w:rFonts w:ascii="Muli" w:eastAsia="Muli" w:hAnsi="Muli" w:cs="Muli"/>
          <w:sz w:val="24"/>
          <w:szCs w:val="24"/>
        </w:rPr>
        <w:t>RedButton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on which I gave title click here and wrote a Text, “This is my First App Designing”</w:t>
      </w: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135639584">
    <w:abstractNumId w:val="1"/>
  </w:num>
  <w:num w:numId="2" w16cid:durableId="15233986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5C7C46"/>
    <w:rsid w:val="009526BB"/>
    <w:rsid w:val="00B45D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215</Words>
  <Characters>122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 S Tyagi</cp:lastModifiedBy>
  <cp:revision>3</cp:revision>
  <dcterms:created xsi:type="dcterms:W3CDTF">2021-01-06T05:46:00Z</dcterms:created>
  <dcterms:modified xsi:type="dcterms:W3CDTF">2022-06-13T08:08:00Z</dcterms:modified>
</cp:coreProperties>
</file>